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2F25DC" w14:textId="77777777" w:rsidR="00281AE0" w:rsidRPr="001E781E" w:rsidRDefault="00281AE0" w:rsidP="00D564DF">
      <w:pPr>
        <w:tabs>
          <w:tab w:val="left" w:pos="470"/>
        </w:tabs>
        <w:spacing w:line="272" w:lineRule="auto"/>
        <w:jc w:val="right"/>
        <w:rPr>
          <w:rFonts w:ascii="Calibri" w:eastAsia="Times New Roman" w:hAnsi="Calibri" w:cs="Calibri"/>
        </w:rPr>
      </w:pPr>
    </w:p>
    <w:p w14:paraId="12578011" w14:textId="77777777" w:rsidR="00281AE0" w:rsidRPr="001E781E" w:rsidRDefault="00281AE0" w:rsidP="00D564DF">
      <w:pPr>
        <w:tabs>
          <w:tab w:val="left" w:pos="470"/>
        </w:tabs>
        <w:spacing w:line="272" w:lineRule="auto"/>
        <w:jc w:val="right"/>
        <w:rPr>
          <w:rFonts w:ascii="Calibri" w:eastAsia="Times New Roman" w:hAnsi="Calibri" w:cs="Calibri"/>
        </w:rPr>
      </w:pPr>
    </w:p>
    <w:p w14:paraId="4C5DEA85" w14:textId="41B4CF3C" w:rsidR="00D564DF" w:rsidRPr="001E781E" w:rsidRDefault="00D564DF" w:rsidP="00D564DF">
      <w:pPr>
        <w:tabs>
          <w:tab w:val="left" w:pos="470"/>
        </w:tabs>
        <w:spacing w:line="272" w:lineRule="auto"/>
        <w:jc w:val="right"/>
        <w:rPr>
          <w:rFonts w:ascii="Calibri" w:eastAsia="Times New Roman" w:hAnsi="Calibri" w:cs="Calibri"/>
        </w:rPr>
      </w:pPr>
      <w:r w:rsidRPr="001E781E">
        <w:rPr>
          <w:rFonts w:ascii="Calibri" w:eastAsia="Times New Roman" w:hAnsi="Calibri" w:cs="Calibri"/>
        </w:rPr>
        <w:t xml:space="preserve">Załącznik </w:t>
      </w:r>
      <w:r w:rsidR="00467610" w:rsidRPr="001E781E">
        <w:rPr>
          <w:rFonts w:ascii="Calibri" w:eastAsia="Times New Roman" w:hAnsi="Calibri" w:cs="Calibri"/>
        </w:rPr>
        <w:t xml:space="preserve">nr 7a </w:t>
      </w:r>
      <w:r w:rsidRPr="001E781E">
        <w:rPr>
          <w:rFonts w:ascii="Calibri" w:eastAsia="Times New Roman" w:hAnsi="Calibri" w:cs="Calibri"/>
        </w:rPr>
        <w:t xml:space="preserve">do </w:t>
      </w:r>
      <w:r w:rsidR="00FB751E" w:rsidRPr="001E781E">
        <w:rPr>
          <w:rFonts w:ascii="Calibri" w:eastAsia="Times New Roman" w:hAnsi="Calibri" w:cs="Calibri"/>
        </w:rPr>
        <w:t>ZR nr 67/2021 z dnia 25 maja 2021 r.</w:t>
      </w:r>
    </w:p>
    <w:p w14:paraId="33CDD412" w14:textId="7A4D9133" w:rsidR="00CE0AA1" w:rsidRPr="001E781E" w:rsidRDefault="00CE0AA1" w:rsidP="00CE0AA1">
      <w:pPr>
        <w:rPr>
          <w:rFonts w:ascii="Calibri" w:hAnsi="Calibri" w:cs="Calibri"/>
        </w:rPr>
      </w:pPr>
    </w:p>
    <w:p w14:paraId="0CC8497E" w14:textId="7AB812E7" w:rsidR="00CE0AA1" w:rsidRPr="001E781E" w:rsidRDefault="00CE0AA1" w:rsidP="00CE0AA1">
      <w:pPr>
        <w:rPr>
          <w:rFonts w:ascii="Calibri" w:hAnsi="Calibri" w:cs="Calibri"/>
        </w:rPr>
      </w:pPr>
    </w:p>
    <w:p w14:paraId="6F7C7756" w14:textId="77777777" w:rsidR="00CE0AA1" w:rsidRPr="001E781E" w:rsidRDefault="00CE0AA1" w:rsidP="005F6FE0">
      <w:pPr>
        <w:jc w:val="center"/>
        <w:rPr>
          <w:rFonts w:ascii="Calibri" w:hAnsi="Calibri" w:cs="Calibri"/>
          <w:b/>
          <w:lang w:val="en-GB"/>
        </w:rPr>
      </w:pPr>
      <w:r w:rsidRPr="001E781E">
        <w:rPr>
          <w:rFonts w:ascii="Calibri" w:hAnsi="Calibri" w:cs="Calibri"/>
          <w:b/>
          <w:lang w:val="en-GB"/>
        </w:rPr>
        <w:t>DECLARATION</w:t>
      </w:r>
    </w:p>
    <w:p w14:paraId="2CE4EC08" w14:textId="77777777" w:rsidR="00CE0AA1" w:rsidRPr="001E781E" w:rsidRDefault="00CE0AA1" w:rsidP="005F6FE0">
      <w:pPr>
        <w:jc w:val="both"/>
        <w:rPr>
          <w:rFonts w:ascii="Calibri" w:hAnsi="Calibri" w:cs="Calibri"/>
          <w:lang w:val="en-GB"/>
        </w:rPr>
      </w:pPr>
    </w:p>
    <w:p w14:paraId="14FB0B1E" w14:textId="05AF3084" w:rsidR="00CE0AA1" w:rsidRPr="001E781E" w:rsidRDefault="00CE0AA1" w:rsidP="00783F66">
      <w:pPr>
        <w:spacing w:line="276" w:lineRule="auto"/>
        <w:jc w:val="both"/>
        <w:rPr>
          <w:rFonts w:ascii="Calibri" w:hAnsi="Calibri" w:cs="Calibri"/>
          <w:lang w:val="en-GB"/>
        </w:rPr>
      </w:pPr>
      <w:r w:rsidRPr="001E781E">
        <w:rPr>
          <w:rFonts w:ascii="Calibri" w:hAnsi="Calibri" w:cs="Calibri"/>
          <w:lang w:val="en-GB"/>
        </w:rPr>
        <w:t>Regarding arrival at the Wrocław University of Economics and Business in the period from ……………… to ………………</w:t>
      </w:r>
    </w:p>
    <w:p w14:paraId="56A6EB5E" w14:textId="77777777" w:rsidR="00CE0AA1" w:rsidRPr="001E781E" w:rsidRDefault="00CE0AA1" w:rsidP="00783F66">
      <w:pPr>
        <w:spacing w:line="276" w:lineRule="auto"/>
        <w:jc w:val="both"/>
        <w:rPr>
          <w:rFonts w:ascii="Calibri" w:hAnsi="Calibri" w:cs="Calibri"/>
          <w:lang w:val="en-GB"/>
        </w:rPr>
      </w:pPr>
    </w:p>
    <w:p w14:paraId="7DE62E86" w14:textId="653FAB99" w:rsidR="00CE0AA1" w:rsidRPr="001E781E" w:rsidRDefault="00CE0AA1" w:rsidP="00783F66">
      <w:pPr>
        <w:spacing w:line="276" w:lineRule="auto"/>
        <w:jc w:val="both"/>
        <w:rPr>
          <w:rFonts w:ascii="Calibri" w:hAnsi="Calibri" w:cs="Calibri"/>
          <w:lang w:val="en-GB"/>
        </w:rPr>
      </w:pPr>
      <w:r w:rsidRPr="001E781E">
        <w:rPr>
          <w:rFonts w:ascii="Calibri" w:hAnsi="Calibri" w:cs="Calibri"/>
          <w:lang w:val="en-GB"/>
        </w:rPr>
        <w:t>I, the undersigned,</w:t>
      </w:r>
    </w:p>
    <w:p w14:paraId="0293C677" w14:textId="77777777" w:rsidR="00CE0AA1" w:rsidRPr="001E781E" w:rsidRDefault="00CE0AA1" w:rsidP="00783F66">
      <w:pPr>
        <w:spacing w:line="276" w:lineRule="auto"/>
        <w:jc w:val="both"/>
        <w:rPr>
          <w:rFonts w:ascii="Calibri" w:hAnsi="Calibri" w:cs="Calibri"/>
          <w:lang w:val="en-GB"/>
        </w:rPr>
      </w:pPr>
      <w:r w:rsidRPr="001E781E">
        <w:rPr>
          <w:rFonts w:ascii="Calibri" w:hAnsi="Calibri" w:cs="Calibri"/>
          <w:lang w:val="en-GB"/>
        </w:rPr>
        <w:t>Name and Surname ……………………………………</w:t>
      </w:r>
    </w:p>
    <w:p w14:paraId="7A317967" w14:textId="77777777" w:rsidR="00CE0AA1" w:rsidRPr="001E781E" w:rsidRDefault="00CE0AA1" w:rsidP="00783F66">
      <w:pPr>
        <w:spacing w:line="276" w:lineRule="auto"/>
        <w:jc w:val="both"/>
        <w:rPr>
          <w:rFonts w:ascii="Calibri" w:hAnsi="Calibri" w:cs="Calibri"/>
          <w:lang w:val="en-GB"/>
        </w:rPr>
      </w:pPr>
      <w:r w:rsidRPr="001E781E">
        <w:rPr>
          <w:rFonts w:ascii="Calibri" w:hAnsi="Calibri" w:cs="Calibri"/>
          <w:lang w:val="en-GB"/>
        </w:rPr>
        <w:t>Country …………………………………………………..</w:t>
      </w:r>
    </w:p>
    <w:p w14:paraId="570B4AC5" w14:textId="77777777" w:rsidR="00CE0AA1" w:rsidRPr="001E781E" w:rsidRDefault="00CE0AA1" w:rsidP="00783F66">
      <w:pPr>
        <w:spacing w:line="276" w:lineRule="auto"/>
        <w:jc w:val="both"/>
        <w:rPr>
          <w:rFonts w:ascii="Calibri" w:hAnsi="Calibri" w:cs="Calibri"/>
          <w:lang w:val="en-GB"/>
        </w:rPr>
      </w:pPr>
      <w:r w:rsidRPr="001E781E">
        <w:rPr>
          <w:rFonts w:ascii="Calibri" w:hAnsi="Calibri" w:cs="Calibri"/>
          <w:lang w:val="en-GB"/>
        </w:rPr>
        <w:t>Institution…………..……………………………………..</w:t>
      </w:r>
    </w:p>
    <w:p w14:paraId="0BB88075" w14:textId="77777777" w:rsidR="00CE0AA1" w:rsidRPr="001E781E" w:rsidRDefault="00CE0AA1" w:rsidP="00783F66">
      <w:pPr>
        <w:spacing w:line="276" w:lineRule="auto"/>
        <w:jc w:val="both"/>
        <w:rPr>
          <w:rFonts w:ascii="Calibri" w:hAnsi="Calibri" w:cs="Calibri"/>
          <w:lang w:val="en-GB"/>
        </w:rPr>
      </w:pPr>
    </w:p>
    <w:p w14:paraId="67405D20" w14:textId="5CA0465F" w:rsidR="00CE0AA1" w:rsidRPr="001E781E" w:rsidRDefault="00CE0AA1" w:rsidP="00783F66">
      <w:pPr>
        <w:spacing w:line="276" w:lineRule="auto"/>
        <w:jc w:val="both"/>
        <w:rPr>
          <w:rFonts w:ascii="Calibri" w:hAnsi="Calibri" w:cs="Calibri"/>
          <w:lang w:val="en-GB"/>
        </w:rPr>
      </w:pPr>
      <w:r w:rsidRPr="001E781E">
        <w:rPr>
          <w:rFonts w:ascii="Calibri" w:hAnsi="Calibri" w:cs="Calibri"/>
          <w:lang w:val="en-GB"/>
        </w:rPr>
        <w:t>hereby declare that:</w:t>
      </w:r>
    </w:p>
    <w:p w14:paraId="2B41949B" w14:textId="3F8FB805" w:rsidR="00CE0AA1" w:rsidRPr="001E781E" w:rsidRDefault="00CE0AA1" w:rsidP="00783F66">
      <w:pPr>
        <w:spacing w:line="276" w:lineRule="auto"/>
        <w:jc w:val="both"/>
        <w:rPr>
          <w:rFonts w:ascii="Calibri" w:hAnsi="Calibri" w:cs="Calibri"/>
          <w:lang w:val="en-GB"/>
        </w:rPr>
      </w:pPr>
      <w:r w:rsidRPr="001E781E">
        <w:rPr>
          <w:rFonts w:ascii="Calibri" w:hAnsi="Calibri" w:cs="Calibri"/>
          <w:lang w:val="en-GB"/>
        </w:rPr>
        <w:t xml:space="preserve">1) In the last 14 days I have had no symptoms such as fever, cough, shortness of breath, breathing problems or any other symptoms related to the suspicion of COVID-19 infection and I have had </w:t>
      </w:r>
      <w:r w:rsidR="00C85D49">
        <w:rPr>
          <w:rFonts w:ascii="Calibri" w:hAnsi="Calibri" w:cs="Calibri"/>
          <w:lang w:val="en-GB"/>
        </w:rPr>
        <w:br/>
      </w:r>
      <w:r w:rsidRPr="001E781E">
        <w:rPr>
          <w:rFonts w:ascii="Calibri" w:hAnsi="Calibri" w:cs="Calibri"/>
          <w:lang w:val="en-GB"/>
        </w:rPr>
        <w:t>no conscious contact with an infected person;</w:t>
      </w:r>
    </w:p>
    <w:p w14:paraId="0DEEBB14" w14:textId="3EE0A72D" w:rsidR="00CE0AA1" w:rsidRPr="001E781E" w:rsidRDefault="00CE0AA1" w:rsidP="00783F66">
      <w:pPr>
        <w:spacing w:line="276" w:lineRule="auto"/>
        <w:jc w:val="both"/>
        <w:rPr>
          <w:rFonts w:ascii="Calibri" w:hAnsi="Calibri" w:cs="Calibri"/>
          <w:lang w:val="en-GB"/>
        </w:rPr>
      </w:pPr>
      <w:r w:rsidRPr="001E781E">
        <w:rPr>
          <w:rFonts w:ascii="Calibri" w:hAnsi="Calibri" w:cs="Calibri"/>
          <w:lang w:val="en-GB"/>
        </w:rPr>
        <w:t xml:space="preserve">2) I am aware of the risks of the coronavirus epidemic and declare that I will not make any claims against the Wrocław University of Economics and Business resulting from the possible deterioration </w:t>
      </w:r>
      <w:r w:rsidR="00C85D49">
        <w:rPr>
          <w:rFonts w:ascii="Calibri" w:hAnsi="Calibri" w:cs="Calibri"/>
          <w:lang w:val="en-GB"/>
        </w:rPr>
        <w:br/>
      </w:r>
      <w:r w:rsidRPr="001E781E">
        <w:rPr>
          <w:rFonts w:ascii="Calibri" w:hAnsi="Calibri" w:cs="Calibri"/>
          <w:lang w:val="en-GB"/>
        </w:rPr>
        <w:t xml:space="preserve">of my health (e.g. due to the COVID-19) nor apply for any compensation payment or provision </w:t>
      </w:r>
      <w:r w:rsidR="00C85D49">
        <w:rPr>
          <w:rFonts w:ascii="Calibri" w:hAnsi="Calibri" w:cs="Calibri"/>
          <w:lang w:val="en-GB"/>
        </w:rPr>
        <w:br/>
      </w:r>
      <w:r w:rsidRPr="001E781E">
        <w:rPr>
          <w:rFonts w:ascii="Calibri" w:hAnsi="Calibri" w:cs="Calibri"/>
          <w:lang w:val="en-GB"/>
        </w:rPr>
        <w:t>of transport from Poland to my home country;</w:t>
      </w:r>
    </w:p>
    <w:p w14:paraId="1A8BADA8" w14:textId="4B7A4BF4" w:rsidR="00CE0AA1" w:rsidRPr="001E781E" w:rsidRDefault="00CE0AA1" w:rsidP="00783F66">
      <w:pPr>
        <w:spacing w:line="276" w:lineRule="auto"/>
        <w:jc w:val="both"/>
        <w:rPr>
          <w:rFonts w:ascii="Calibri" w:hAnsi="Calibri" w:cs="Calibri"/>
          <w:lang w:val="en-GB"/>
        </w:rPr>
      </w:pPr>
      <w:r w:rsidRPr="001E781E">
        <w:rPr>
          <w:rFonts w:ascii="Calibri" w:hAnsi="Calibri" w:cs="Calibri"/>
          <w:lang w:val="en-GB"/>
        </w:rPr>
        <w:t xml:space="preserve">3) I have read and undertake to respect the regulations and sanitary conditions, including prevention and combating of the virus causing COVID-19 in force in Poland, as well as the requirements and </w:t>
      </w:r>
      <w:r w:rsidR="00C85D49">
        <w:rPr>
          <w:rFonts w:ascii="Calibri" w:hAnsi="Calibri" w:cs="Calibri"/>
          <w:lang w:val="en-GB"/>
        </w:rPr>
        <w:br/>
      </w:r>
      <w:r w:rsidRPr="001E781E">
        <w:rPr>
          <w:rFonts w:ascii="Calibri" w:hAnsi="Calibri" w:cs="Calibri"/>
          <w:lang w:val="en-GB"/>
        </w:rPr>
        <w:t>guidelines in this regard set by the Wrocław University of Economics and Business;</w:t>
      </w:r>
    </w:p>
    <w:p w14:paraId="7B91D321" w14:textId="75AFE70E" w:rsidR="00CE0AA1" w:rsidRPr="001E781E" w:rsidRDefault="00CE0AA1" w:rsidP="00783F66">
      <w:pPr>
        <w:spacing w:line="276" w:lineRule="auto"/>
        <w:jc w:val="both"/>
        <w:rPr>
          <w:rFonts w:ascii="Calibri" w:hAnsi="Calibri" w:cs="Calibri"/>
          <w:lang w:val="en-GB"/>
        </w:rPr>
      </w:pPr>
      <w:r w:rsidRPr="001E781E">
        <w:rPr>
          <w:rFonts w:ascii="Calibri" w:hAnsi="Calibri" w:cs="Calibri"/>
          <w:lang w:val="en-GB"/>
        </w:rPr>
        <w:t xml:space="preserve">4) In the case of possible symptoms of COVID-19 such as fever cough, shortness of breath, breathing problems and other symptoms related to the suspicion of COVID-19 infection, I undertake </w:t>
      </w:r>
      <w:r w:rsidR="00C85D49">
        <w:rPr>
          <w:rFonts w:ascii="Calibri" w:hAnsi="Calibri" w:cs="Calibri"/>
          <w:lang w:val="en-GB"/>
        </w:rPr>
        <w:br/>
      </w:r>
      <w:r w:rsidRPr="001E781E">
        <w:rPr>
          <w:rFonts w:ascii="Calibri" w:hAnsi="Calibri" w:cs="Calibri"/>
          <w:lang w:val="en-GB"/>
        </w:rPr>
        <w:t xml:space="preserve">to </w:t>
      </w:r>
      <w:bookmarkStart w:id="0" w:name="_GoBack"/>
      <w:bookmarkEnd w:id="0"/>
      <w:r w:rsidRPr="001E781E">
        <w:rPr>
          <w:rFonts w:ascii="Calibri" w:hAnsi="Calibri" w:cs="Calibri"/>
          <w:lang w:val="en-GB"/>
        </w:rPr>
        <w:t>immediately notify of this fact by phone or e-mail the receiving unit at the Wrocław University of Economics and Business and to immediately report to the nearest epidemiological and sanitary station.</w:t>
      </w:r>
    </w:p>
    <w:p w14:paraId="245D95AC" w14:textId="4A72714B" w:rsidR="00CE0AA1" w:rsidRPr="001E781E" w:rsidRDefault="00CE0AA1" w:rsidP="00783F66">
      <w:pPr>
        <w:spacing w:line="276" w:lineRule="auto"/>
        <w:jc w:val="both"/>
        <w:rPr>
          <w:rFonts w:ascii="Calibri" w:hAnsi="Calibri" w:cs="Calibri"/>
          <w:lang w:val="en-GB"/>
        </w:rPr>
      </w:pPr>
      <w:r w:rsidRPr="001E781E">
        <w:rPr>
          <w:rFonts w:ascii="Calibri" w:hAnsi="Calibri" w:cs="Calibri"/>
          <w:lang w:val="en-GB"/>
        </w:rPr>
        <w:t xml:space="preserve">I declare under the penalty of perjury according to the Article 233 § 1 of Law of the 6 June 1997 </w:t>
      </w:r>
      <w:r w:rsidR="001E781E">
        <w:rPr>
          <w:rFonts w:ascii="Calibri" w:hAnsi="Calibri" w:cs="Calibri"/>
          <w:lang w:val="en-GB"/>
        </w:rPr>
        <w:br/>
      </w:r>
      <w:r w:rsidRPr="001E781E">
        <w:rPr>
          <w:rFonts w:ascii="Calibri" w:hAnsi="Calibri" w:cs="Calibri"/>
          <w:lang w:val="en-GB"/>
        </w:rPr>
        <w:t>Poland’s Penal Code (Journal of Laws of the Republic of Poland of 2020, item 1444, as amended) that the data I have provided is true.</w:t>
      </w:r>
    </w:p>
    <w:p w14:paraId="4B3235A2" w14:textId="60406E5B" w:rsidR="005F6FE0" w:rsidRPr="001E781E" w:rsidRDefault="005F6FE0" w:rsidP="005F6FE0">
      <w:pPr>
        <w:jc w:val="both"/>
        <w:rPr>
          <w:rFonts w:ascii="Calibri" w:hAnsi="Calibri" w:cs="Calibri"/>
          <w:lang w:val="en-GB"/>
        </w:rPr>
      </w:pPr>
    </w:p>
    <w:p w14:paraId="22D6761F" w14:textId="187E4DAB" w:rsidR="005F6FE0" w:rsidRPr="001E781E" w:rsidRDefault="005F6FE0" w:rsidP="005F6FE0">
      <w:pPr>
        <w:jc w:val="both"/>
        <w:rPr>
          <w:rFonts w:ascii="Calibri" w:hAnsi="Calibri" w:cs="Calibri"/>
          <w:lang w:val="en-GB"/>
        </w:rPr>
      </w:pPr>
    </w:p>
    <w:p w14:paraId="40765AC2" w14:textId="77777777" w:rsidR="005F6FE0" w:rsidRPr="001E781E" w:rsidRDefault="005F6FE0" w:rsidP="005F6FE0">
      <w:pPr>
        <w:jc w:val="both"/>
        <w:rPr>
          <w:rFonts w:ascii="Calibri" w:hAnsi="Calibri" w:cs="Calibri"/>
          <w:lang w:val="en-GB"/>
        </w:rPr>
      </w:pPr>
    </w:p>
    <w:p w14:paraId="3543A48D" w14:textId="3E4A0D3E" w:rsidR="00CE0AA1" w:rsidRPr="001E781E" w:rsidRDefault="00CE0AA1" w:rsidP="005F6FE0">
      <w:pPr>
        <w:jc w:val="both"/>
        <w:rPr>
          <w:rFonts w:ascii="Calibri" w:hAnsi="Calibri" w:cs="Calibri"/>
          <w:lang w:val="en-GB"/>
        </w:rPr>
      </w:pPr>
      <w:r w:rsidRPr="001E781E">
        <w:rPr>
          <w:rFonts w:ascii="Calibri" w:hAnsi="Calibri" w:cs="Calibri"/>
          <w:lang w:val="en-GB"/>
        </w:rPr>
        <w:t>……………</w:t>
      </w:r>
      <w:r w:rsidR="00D564DF" w:rsidRPr="001E781E">
        <w:rPr>
          <w:rFonts w:ascii="Calibri" w:hAnsi="Calibri" w:cs="Calibri"/>
          <w:lang w:val="en-GB"/>
        </w:rPr>
        <w:tab/>
      </w:r>
      <w:r w:rsidR="00D564DF" w:rsidRPr="001E781E">
        <w:rPr>
          <w:rFonts w:ascii="Calibri" w:hAnsi="Calibri" w:cs="Calibri"/>
          <w:lang w:val="en-GB"/>
        </w:rPr>
        <w:tab/>
      </w:r>
      <w:r w:rsidR="00D564DF" w:rsidRPr="001E781E">
        <w:rPr>
          <w:rFonts w:ascii="Calibri" w:hAnsi="Calibri" w:cs="Calibri"/>
          <w:lang w:val="en-GB"/>
        </w:rPr>
        <w:tab/>
      </w:r>
      <w:r w:rsidR="00D564DF" w:rsidRPr="001E781E">
        <w:rPr>
          <w:rFonts w:ascii="Calibri" w:hAnsi="Calibri" w:cs="Calibri"/>
          <w:lang w:val="en-GB"/>
        </w:rPr>
        <w:tab/>
      </w:r>
      <w:r w:rsidR="00C85D49">
        <w:rPr>
          <w:rFonts w:ascii="Calibri" w:hAnsi="Calibri" w:cs="Calibri"/>
          <w:lang w:val="en-GB"/>
        </w:rPr>
        <w:t xml:space="preserve">                                           </w:t>
      </w:r>
      <w:r w:rsidRPr="001E781E">
        <w:rPr>
          <w:rFonts w:ascii="Calibri" w:hAnsi="Calibri" w:cs="Calibri"/>
          <w:lang w:val="en-GB"/>
        </w:rPr>
        <w:t>…………………… …………………………………</w:t>
      </w:r>
    </w:p>
    <w:p w14:paraId="53A81071" w14:textId="6311DE72" w:rsidR="00CE0AA1" w:rsidRPr="001E781E" w:rsidRDefault="00CE0AA1" w:rsidP="005F6FE0">
      <w:pPr>
        <w:jc w:val="both"/>
        <w:rPr>
          <w:rFonts w:ascii="Calibri" w:hAnsi="Calibri" w:cs="Calibri"/>
          <w:lang w:val="en-GB"/>
        </w:rPr>
      </w:pPr>
      <w:r w:rsidRPr="001E781E">
        <w:rPr>
          <w:rFonts w:ascii="Calibri" w:hAnsi="Calibri" w:cs="Calibri"/>
          <w:lang w:val="en-GB"/>
        </w:rPr>
        <w:t xml:space="preserve">(date) </w:t>
      </w:r>
      <w:r w:rsidR="00D564DF" w:rsidRPr="001E781E">
        <w:rPr>
          <w:rFonts w:ascii="Calibri" w:hAnsi="Calibri" w:cs="Calibri"/>
          <w:lang w:val="en-GB"/>
        </w:rPr>
        <w:tab/>
      </w:r>
      <w:r w:rsidR="00D564DF" w:rsidRPr="001E781E">
        <w:rPr>
          <w:rFonts w:ascii="Calibri" w:hAnsi="Calibri" w:cs="Calibri"/>
          <w:lang w:val="en-GB"/>
        </w:rPr>
        <w:tab/>
      </w:r>
      <w:r w:rsidR="00D564DF" w:rsidRPr="001E781E">
        <w:rPr>
          <w:rFonts w:ascii="Calibri" w:hAnsi="Calibri" w:cs="Calibri"/>
          <w:lang w:val="en-GB"/>
        </w:rPr>
        <w:tab/>
      </w:r>
      <w:r w:rsidR="00D564DF" w:rsidRPr="001E781E">
        <w:rPr>
          <w:rFonts w:ascii="Calibri" w:hAnsi="Calibri" w:cs="Calibri"/>
          <w:lang w:val="en-GB"/>
        </w:rPr>
        <w:tab/>
      </w:r>
      <w:r w:rsidR="00D564DF" w:rsidRPr="001E781E">
        <w:rPr>
          <w:rFonts w:ascii="Calibri" w:hAnsi="Calibri" w:cs="Calibri"/>
          <w:lang w:val="en-GB"/>
        </w:rPr>
        <w:tab/>
      </w:r>
      <w:r w:rsidR="00D564DF" w:rsidRPr="001E781E">
        <w:rPr>
          <w:rFonts w:ascii="Calibri" w:hAnsi="Calibri" w:cs="Calibri"/>
          <w:lang w:val="en-GB"/>
        </w:rPr>
        <w:tab/>
      </w:r>
      <w:r w:rsidR="00D564DF" w:rsidRPr="001E781E">
        <w:rPr>
          <w:rFonts w:ascii="Calibri" w:hAnsi="Calibri" w:cs="Calibri"/>
          <w:lang w:val="en-GB"/>
        </w:rPr>
        <w:tab/>
      </w:r>
      <w:r w:rsidR="005F6FE0" w:rsidRPr="001E781E">
        <w:rPr>
          <w:rFonts w:ascii="Calibri" w:hAnsi="Calibri" w:cs="Calibri"/>
          <w:lang w:val="en-GB"/>
        </w:rPr>
        <w:t xml:space="preserve">        </w:t>
      </w:r>
      <w:r w:rsidR="00C85D49">
        <w:rPr>
          <w:rFonts w:ascii="Calibri" w:hAnsi="Calibri" w:cs="Calibri"/>
          <w:lang w:val="en-GB"/>
        </w:rPr>
        <w:t xml:space="preserve">                          </w:t>
      </w:r>
      <w:r w:rsidRPr="001E781E">
        <w:rPr>
          <w:rFonts w:ascii="Calibri" w:hAnsi="Calibri" w:cs="Calibri"/>
          <w:lang w:val="en-GB"/>
        </w:rPr>
        <w:t>(legible signature)</w:t>
      </w:r>
    </w:p>
    <w:sectPr w:rsidR="00CE0AA1" w:rsidRPr="001E781E" w:rsidSect="00EC59B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336FA3C" w16cex:dateUtc="2020-09-27T12:49:45.211Z"/>
  <w16cex:commentExtensible w16cex:durableId="1146EF70" w16cex:dateUtc="2020-09-27T12:52:21.901Z"/>
  <w16cex:commentExtensible w16cex:durableId="398DE30C" w16cex:dateUtc="2020-09-27T12:59:15.21Z"/>
  <w16cex:commentExtensible w16cex:durableId="5F72C451" w16cex:dateUtc="2020-09-27T13:01:12.961Z"/>
  <w16cex:commentExtensible w16cex:durableId="20386469" w16cex:dateUtc="2020-09-27T13:01:45.692Z"/>
  <w16cex:commentExtensible w16cex:durableId="29DAB55B" w16cex:dateUtc="2020-09-27T13:04:15.333Z"/>
  <w16cex:commentExtensible w16cex:durableId="49EF7EC4" w16cex:dateUtc="2020-09-27T13:06:33.4Z"/>
  <w16cex:commentExtensible w16cex:durableId="7B62DAD6" w16cex:dateUtc="2020-09-27T13:17:09.979Z"/>
  <w16cex:commentExtensible w16cex:durableId="710FF37E" w16cex:dateUtc="2020-09-27T13:20:02.281Z"/>
  <w16cex:commentExtensible w16cex:durableId="250B6D48" w16cex:dateUtc="2020-09-27T15:31:15Z"/>
  <w16cex:commentExtensible w16cex:durableId="2E6C6A95" w16cex:dateUtc="2020-09-27T14:04:33.586Z"/>
  <w16cex:commentExtensible w16cex:durableId="31EF5F64" w16cex:dateUtc="2020-09-27T14:08:24.037Z"/>
  <w16cex:commentExtensible w16cex:durableId="7A5DAE76" w16cex:dateUtc="2020-09-27T14:11:43.012Z"/>
  <w16cex:commentExtensible w16cex:durableId="1BE4EA75" w16cex:dateUtc="2020-09-27T14:12:28.41Z"/>
  <w16cex:commentExtensible w16cex:durableId="31725AED" w16cex:dateUtc="2020-09-27T15:39:22Z"/>
  <w16cex:commentExtensible w16cex:durableId="550F4C89" w16cex:dateUtc="2020-09-27T16:52:45Z"/>
  <w16cex:commentExtensible w16cex:durableId="7CD2F9E9" w16cex:dateUtc="2020-09-27T16:57:21Z"/>
  <w16cex:commentExtensible w16cex:durableId="2E270F2E" w16cex:dateUtc="2020-09-28T05:46:26Z"/>
  <w16cex:commentExtensible w16cex:durableId="12B907EE" w16cex:dateUtc="2020-09-28T05:48:10Z"/>
  <w16cex:commentExtensible w16cex:durableId="53497497" w16cex:dateUtc="2020-09-28T05:48:45Z"/>
  <w16cex:commentExtensible w16cex:durableId="63A2CBC0" w16cex:dateUtc="2020-09-28T06:50:33Z"/>
  <w16cex:commentExtensible w16cex:durableId="33E6BBE7" w16cex:dateUtc="2020-09-28T06:59:39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BC879C9" w16cid:durableId="4336FA3C"/>
  <w16cid:commentId w16cid:paraId="3BB0FBB9" w16cid:durableId="1146EF70"/>
  <w16cid:commentId w16cid:paraId="18368386" w16cid:durableId="398DE30C"/>
  <w16cid:commentId w16cid:paraId="36FACE70" w16cid:durableId="5F72C451"/>
  <w16cid:commentId w16cid:paraId="0997E9DA" w16cid:durableId="20386469"/>
  <w16cid:commentId w16cid:paraId="32022D1D" w16cid:durableId="29DAB55B"/>
  <w16cid:commentId w16cid:paraId="55B40F3B" w16cid:durableId="49EF7EC4"/>
  <w16cid:commentId w16cid:paraId="12CD9427" w16cid:durableId="7B62DAD6"/>
  <w16cid:commentId w16cid:paraId="3B5FB389" w16cid:durableId="710FF37E"/>
  <w16cid:commentId w16cid:paraId="5A6BA27B" w16cid:durableId="2E6C6A95"/>
  <w16cid:commentId w16cid:paraId="0BA449DC" w16cid:durableId="31EF5F64"/>
  <w16cid:commentId w16cid:paraId="0F8409B4" w16cid:durableId="7A5DAE76"/>
  <w16cid:commentId w16cid:paraId="09AA262D" w16cid:durableId="1BE4EA75"/>
  <w16cid:commentId w16cid:paraId="093C461F" w16cid:durableId="250B6D48"/>
  <w16cid:commentId w16cid:paraId="7CE0FA61" w16cid:durableId="31725AED"/>
  <w16cid:commentId w16cid:paraId="69374946" w16cid:durableId="550F4C89"/>
  <w16cid:commentId w16cid:paraId="345CD803" w16cid:durableId="7CD2F9E9"/>
  <w16cid:commentId w16cid:paraId="6B5930C5" w16cid:durableId="2E270F2E"/>
  <w16cid:commentId w16cid:paraId="51627493" w16cid:durableId="12B907EE"/>
  <w16cid:commentId w16cid:paraId="17781BFA" w16cid:durableId="53497497"/>
  <w16cid:commentId w16cid:paraId="3AC124A1" w16cid:durableId="63A2CBC0"/>
  <w16cid:commentId w16cid:paraId="638F497D" w16cid:durableId="33E6BBE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91A17"/>
    <w:multiLevelType w:val="hybridMultilevel"/>
    <w:tmpl w:val="7F821B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59767A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62C1D"/>
    <w:multiLevelType w:val="hybridMultilevel"/>
    <w:tmpl w:val="1C880EDC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158B6"/>
    <w:multiLevelType w:val="hybridMultilevel"/>
    <w:tmpl w:val="2B6E639C"/>
    <w:lvl w:ilvl="0" w:tplc="472819AA">
      <w:start w:val="8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87F54"/>
    <w:multiLevelType w:val="hybridMultilevel"/>
    <w:tmpl w:val="63F07F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E625D6"/>
    <w:multiLevelType w:val="hybridMultilevel"/>
    <w:tmpl w:val="3B6617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A07BC"/>
    <w:multiLevelType w:val="hybridMultilevel"/>
    <w:tmpl w:val="0EB4895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2F4332"/>
    <w:multiLevelType w:val="hybridMultilevel"/>
    <w:tmpl w:val="B2FE3C20"/>
    <w:lvl w:ilvl="0" w:tplc="F65A938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1EF30D22"/>
    <w:multiLevelType w:val="hybridMultilevel"/>
    <w:tmpl w:val="79762CE6"/>
    <w:lvl w:ilvl="0" w:tplc="BC548BE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6E9E8"/>
    <w:multiLevelType w:val="hybridMultilevel"/>
    <w:tmpl w:val="CF72C120"/>
    <w:lvl w:ilvl="0" w:tplc="7A300D7C">
      <w:numFmt w:val="decimal"/>
      <w:lvlText w:val="%1."/>
      <w:lvlJc w:val="left"/>
    </w:lvl>
    <w:lvl w:ilvl="1" w:tplc="D0A60240">
      <w:start w:val="1"/>
      <w:numFmt w:val="bullet"/>
      <w:lvlText w:val="§"/>
      <w:lvlJc w:val="left"/>
    </w:lvl>
    <w:lvl w:ilvl="2" w:tplc="C89A4F90">
      <w:numFmt w:val="decimal"/>
      <w:lvlText w:val=""/>
      <w:lvlJc w:val="left"/>
    </w:lvl>
    <w:lvl w:ilvl="3" w:tplc="C9D6B834">
      <w:numFmt w:val="decimal"/>
      <w:lvlText w:val=""/>
      <w:lvlJc w:val="left"/>
    </w:lvl>
    <w:lvl w:ilvl="4" w:tplc="302EC62C">
      <w:numFmt w:val="decimal"/>
      <w:lvlText w:val=""/>
      <w:lvlJc w:val="left"/>
    </w:lvl>
    <w:lvl w:ilvl="5" w:tplc="329840FC">
      <w:numFmt w:val="decimal"/>
      <w:lvlText w:val=""/>
      <w:lvlJc w:val="left"/>
    </w:lvl>
    <w:lvl w:ilvl="6" w:tplc="62E2FE06">
      <w:numFmt w:val="decimal"/>
      <w:lvlText w:val=""/>
      <w:lvlJc w:val="left"/>
    </w:lvl>
    <w:lvl w:ilvl="7" w:tplc="F32EF06E">
      <w:numFmt w:val="decimal"/>
      <w:lvlText w:val=""/>
      <w:lvlJc w:val="left"/>
    </w:lvl>
    <w:lvl w:ilvl="8" w:tplc="2E66501C">
      <w:numFmt w:val="decimal"/>
      <w:lvlText w:val=""/>
      <w:lvlJc w:val="left"/>
    </w:lvl>
  </w:abstractNum>
  <w:abstractNum w:abstractNumId="9" w15:restartNumberingAfterBreak="0">
    <w:nsid w:val="24051E6B"/>
    <w:multiLevelType w:val="hybridMultilevel"/>
    <w:tmpl w:val="B6EC2508"/>
    <w:lvl w:ilvl="0" w:tplc="D24EBB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4C2CF6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9804FCE"/>
    <w:multiLevelType w:val="hybridMultilevel"/>
    <w:tmpl w:val="5400DE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56301F"/>
    <w:multiLevelType w:val="hybridMultilevel"/>
    <w:tmpl w:val="B1CC744A"/>
    <w:lvl w:ilvl="0" w:tplc="AB1AA932">
      <w:start w:val="1"/>
      <w:numFmt w:val="decimal"/>
      <w:lvlText w:val="%1."/>
      <w:lvlJc w:val="left"/>
      <w:pPr>
        <w:ind w:left="720" w:hanging="360"/>
      </w:pPr>
    </w:lvl>
    <w:lvl w:ilvl="1" w:tplc="91ACED48">
      <w:start w:val="1"/>
      <w:numFmt w:val="lowerLetter"/>
      <w:lvlText w:val="%2."/>
      <w:lvlJc w:val="left"/>
      <w:pPr>
        <w:ind w:left="1440" w:hanging="360"/>
      </w:pPr>
    </w:lvl>
    <w:lvl w:ilvl="2" w:tplc="ACF01F86">
      <w:start w:val="1"/>
      <w:numFmt w:val="lowerRoman"/>
      <w:lvlText w:val="%3."/>
      <w:lvlJc w:val="right"/>
      <w:pPr>
        <w:ind w:left="2160" w:hanging="180"/>
      </w:pPr>
    </w:lvl>
    <w:lvl w:ilvl="3" w:tplc="E156249A">
      <w:start w:val="1"/>
      <w:numFmt w:val="decimal"/>
      <w:lvlText w:val="%4."/>
      <w:lvlJc w:val="left"/>
      <w:pPr>
        <w:ind w:left="2880" w:hanging="360"/>
      </w:pPr>
    </w:lvl>
    <w:lvl w:ilvl="4" w:tplc="8124B3E8">
      <w:start w:val="1"/>
      <w:numFmt w:val="lowerLetter"/>
      <w:lvlText w:val="%5."/>
      <w:lvlJc w:val="left"/>
      <w:pPr>
        <w:ind w:left="3600" w:hanging="360"/>
      </w:pPr>
    </w:lvl>
    <w:lvl w:ilvl="5" w:tplc="4276F530">
      <w:start w:val="1"/>
      <w:numFmt w:val="lowerRoman"/>
      <w:lvlText w:val="%6."/>
      <w:lvlJc w:val="right"/>
      <w:pPr>
        <w:ind w:left="4320" w:hanging="180"/>
      </w:pPr>
    </w:lvl>
    <w:lvl w:ilvl="6" w:tplc="BAC6CCCE">
      <w:start w:val="1"/>
      <w:numFmt w:val="decimal"/>
      <w:lvlText w:val="%7."/>
      <w:lvlJc w:val="left"/>
      <w:pPr>
        <w:ind w:left="5040" w:hanging="360"/>
      </w:pPr>
    </w:lvl>
    <w:lvl w:ilvl="7" w:tplc="80ACCFC4">
      <w:start w:val="1"/>
      <w:numFmt w:val="lowerLetter"/>
      <w:lvlText w:val="%8."/>
      <w:lvlJc w:val="left"/>
      <w:pPr>
        <w:ind w:left="5760" w:hanging="360"/>
      </w:pPr>
    </w:lvl>
    <w:lvl w:ilvl="8" w:tplc="43B26CC6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974DF"/>
    <w:multiLevelType w:val="hybridMultilevel"/>
    <w:tmpl w:val="76BED9E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C508DA"/>
    <w:multiLevelType w:val="hybridMultilevel"/>
    <w:tmpl w:val="868895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F0C6D63"/>
    <w:multiLevelType w:val="hybridMultilevel"/>
    <w:tmpl w:val="705A8728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1077C89"/>
    <w:multiLevelType w:val="hybridMultilevel"/>
    <w:tmpl w:val="4086B7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E854A0"/>
    <w:multiLevelType w:val="hybridMultilevel"/>
    <w:tmpl w:val="74CAD964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6715D0"/>
    <w:multiLevelType w:val="hybridMultilevel"/>
    <w:tmpl w:val="D97AA2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FC5FBA"/>
    <w:multiLevelType w:val="hybridMultilevel"/>
    <w:tmpl w:val="75FE110A"/>
    <w:lvl w:ilvl="0" w:tplc="3342E57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F9BC6ACC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E8D1902"/>
    <w:multiLevelType w:val="hybridMultilevel"/>
    <w:tmpl w:val="14B22E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F8505B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4FE316D"/>
    <w:multiLevelType w:val="hybridMultilevel"/>
    <w:tmpl w:val="21062DB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0151E6"/>
    <w:multiLevelType w:val="hybridMultilevel"/>
    <w:tmpl w:val="40D4966E"/>
    <w:lvl w:ilvl="0" w:tplc="FFFFFFFF">
      <w:start w:val="1"/>
      <w:numFmt w:val="decimal"/>
      <w:lvlText w:val="%1."/>
      <w:lvlJc w:val="left"/>
      <w:pPr>
        <w:ind w:left="369" w:hanging="360"/>
      </w:pPr>
    </w:lvl>
    <w:lvl w:ilvl="1" w:tplc="04150019">
      <w:start w:val="1"/>
      <w:numFmt w:val="lowerLetter"/>
      <w:lvlText w:val="%2."/>
      <w:lvlJc w:val="left"/>
      <w:pPr>
        <w:ind w:left="369" w:hanging="360"/>
      </w:pPr>
    </w:lvl>
    <w:lvl w:ilvl="2" w:tplc="0415001B">
      <w:start w:val="1"/>
      <w:numFmt w:val="lowerRoman"/>
      <w:lvlText w:val="%3."/>
      <w:lvlJc w:val="right"/>
      <w:pPr>
        <w:ind w:left="1089" w:hanging="180"/>
      </w:pPr>
    </w:lvl>
    <w:lvl w:ilvl="3" w:tplc="0415000F" w:tentative="1">
      <w:start w:val="1"/>
      <w:numFmt w:val="decimal"/>
      <w:lvlText w:val="%4."/>
      <w:lvlJc w:val="left"/>
      <w:pPr>
        <w:ind w:left="1809" w:hanging="360"/>
      </w:pPr>
    </w:lvl>
    <w:lvl w:ilvl="4" w:tplc="04150019" w:tentative="1">
      <w:start w:val="1"/>
      <w:numFmt w:val="lowerLetter"/>
      <w:lvlText w:val="%5."/>
      <w:lvlJc w:val="left"/>
      <w:pPr>
        <w:ind w:left="2529" w:hanging="360"/>
      </w:pPr>
    </w:lvl>
    <w:lvl w:ilvl="5" w:tplc="0415001B" w:tentative="1">
      <w:start w:val="1"/>
      <w:numFmt w:val="lowerRoman"/>
      <w:lvlText w:val="%6."/>
      <w:lvlJc w:val="right"/>
      <w:pPr>
        <w:ind w:left="3249" w:hanging="180"/>
      </w:pPr>
    </w:lvl>
    <w:lvl w:ilvl="6" w:tplc="0415000F" w:tentative="1">
      <w:start w:val="1"/>
      <w:numFmt w:val="decimal"/>
      <w:lvlText w:val="%7."/>
      <w:lvlJc w:val="left"/>
      <w:pPr>
        <w:ind w:left="3969" w:hanging="360"/>
      </w:pPr>
    </w:lvl>
    <w:lvl w:ilvl="7" w:tplc="04150019" w:tentative="1">
      <w:start w:val="1"/>
      <w:numFmt w:val="lowerLetter"/>
      <w:lvlText w:val="%8."/>
      <w:lvlJc w:val="left"/>
      <w:pPr>
        <w:ind w:left="4689" w:hanging="360"/>
      </w:pPr>
    </w:lvl>
    <w:lvl w:ilvl="8" w:tplc="0415001B" w:tentative="1">
      <w:start w:val="1"/>
      <w:numFmt w:val="lowerRoman"/>
      <w:lvlText w:val="%9."/>
      <w:lvlJc w:val="right"/>
      <w:pPr>
        <w:ind w:left="5409" w:hanging="180"/>
      </w:pPr>
    </w:lvl>
  </w:abstractNum>
  <w:num w:numId="1">
    <w:abstractNumId w:val="12"/>
  </w:num>
  <w:num w:numId="2">
    <w:abstractNumId w:val="8"/>
  </w:num>
  <w:num w:numId="3">
    <w:abstractNumId w:val="20"/>
  </w:num>
  <w:num w:numId="4">
    <w:abstractNumId w:val="16"/>
  </w:num>
  <w:num w:numId="5">
    <w:abstractNumId w:val="17"/>
  </w:num>
  <w:num w:numId="6">
    <w:abstractNumId w:val="1"/>
  </w:num>
  <w:num w:numId="7">
    <w:abstractNumId w:val="13"/>
  </w:num>
  <w:num w:numId="8">
    <w:abstractNumId w:val="11"/>
  </w:num>
  <w:num w:numId="9">
    <w:abstractNumId w:val="7"/>
  </w:num>
  <w:num w:numId="10">
    <w:abstractNumId w:val="6"/>
  </w:num>
  <w:num w:numId="11">
    <w:abstractNumId w:val="3"/>
  </w:num>
  <w:num w:numId="12">
    <w:abstractNumId w:val="22"/>
  </w:num>
  <w:num w:numId="13">
    <w:abstractNumId w:val="4"/>
  </w:num>
  <w:num w:numId="14">
    <w:abstractNumId w:val="18"/>
  </w:num>
  <w:num w:numId="15">
    <w:abstractNumId w:val="19"/>
  </w:num>
  <w:num w:numId="16">
    <w:abstractNumId w:val="0"/>
  </w:num>
  <w:num w:numId="17">
    <w:abstractNumId w:val="23"/>
  </w:num>
  <w:num w:numId="18">
    <w:abstractNumId w:val="5"/>
  </w:num>
  <w:num w:numId="19">
    <w:abstractNumId w:val="9"/>
  </w:num>
  <w:num w:numId="20">
    <w:abstractNumId w:val="21"/>
  </w:num>
  <w:num w:numId="21">
    <w:abstractNumId w:val="14"/>
  </w:num>
  <w:num w:numId="22">
    <w:abstractNumId w:val="2"/>
  </w:num>
  <w:num w:numId="23">
    <w:abstractNumId w:val="10"/>
  </w:num>
  <w:num w:numId="24">
    <w:abstractNumId w:val="1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NjM3szQzMTKxtDRS0lEKTi0uzszPAymwrAUAmxcBFSwAAAA="/>
  </w:docVars>
  <w:rsids>
    <w:rsidRoot w:val="006F7B64"/>
    <w:rsid w:val="00003BEA"/>
    <w:rsid w:val="00023A03"/>
    <w:rsid w:val="000377CA"/>
    <w:rsid w:val="00047A70"/>
    <w:rsid w:val="00053DF9"/>
    <w:rsid w:val="00063FD1"/>
    <w:rsid w:val="000A436A"/>
    <w:rsid w:val="000B2CF8"/>
    <w:rsid w:val="000B40B1"/>
    <w:rsid w:val="000D2618"/>
    <w:rsid w:val="000E33C0"/>
    <w:rsid w:val="00115BC1"/>
    <w:rsid w:val="001202E2"/>
    <w:rsid w:val="0012663B"/>
    <w:rsid w:val="0013143C"/>
    <w:rsid w:val="00150401"/>
    <w:rsid w:val="0015271E"/>
    <w:rsid w:val="00195DCD"/>
    <w:rsid w:val="00197712"/>
    <w:rsid w:val="00197C1F"/>
    <w:rsid w:val="001B28B0"/>
    <w:rsid w:val="001C51D3"/>
    <w:rsid w:val="001E41FE"/>
    <w:rsid w:val="001E781E"/>
    <w:rsid w:val="00206BC8"/>
    <w:rsid w:val="0022130D"/>
    <w:rsid w:val="00233CCE"/>
    <w:rsid w:val="00281AE0"/>
    <w:rsid w:val="002D1308"/>
    <w:rsid w:val="002F727D"/>
    <w:rsid w:val="0035588C"/>
    <w:rsid w:val="003637BC"/>
    <w:rsid w:val="00383FCC"/>
    <w:rsid w:val="0038409B"/>
    <w:rsid w:val="00384DB6"/>
    <w:rsid w:val="00397C85"/>
    <w:rsid w:val="003A0A17"/>
    <w:rsid w:val="003A300B"/>
    <w:rsid w:val="003B68AD"/>
    <w:rsid w:val="003B6D3C"/>
    <w:rsid w:val="003C50F7"/>
    <w:rsid w:val="004053A3"/>
    <w:rsid w:val="00431FC4"/>
    <w:rsid w:val="0043436E"/>
    <w:rsid w:val="00454261"/>
    <w:rsid w:val="00457CE0"/>
    <w:rsid w:val="00467610"/>
    <w:rsid w:val="004A4FDA"/>
    <w:rsid w:val="004A7408"/>
    <w:rsid w:val="004B033B"/>
    <w:rsid w:val="004B5150"/>
    <w:rsid w:val="004F64AA"/>
    <w:rsid w:val="005224AC"/>
    <w:rsid w:val="00532083"/>
    <w:rsid w:val="005533F1"/>
    <w:rsid w:val="005A4ED7"/>
    <w:rsid w:val="005B06CD"/>
    <w:rsid w:val="005E4E77"/>
    <w:rsid w:val="005F6FE0"/>
    <w:rsid w:val="00610602"/>
    <w:rsid w:val="00613272"/>
    <w:rsid w:val="00624A03"/>
    <w:rsid w:val="00625541"/>
    <w:rsid w:val="00665116"/>
    <w:rsid w:val="0066549C"/>
    <w:rsid w:val="00666B50"/>
    <w:rsid w:val="00676924"/>
    <w:rsid w:val="006B5526"/>
    <w:rsid w:val="006B5F28"/>
    <w:rsid w:val="006D137A"/>
    <w:rsid w:val="006F7B64"/>
    <w:rsid w:val="00712D7E"/>
    <w:rsid w:val="00737136"/>
    <w:rsid w:val="00750B6F"/>
    <w:rsid w:val="00783F66"/>
    <w:rsid w:val="00784F62"/>
    <w:rsid w:val="007A48CF"/>
    <w:rsid w:val="007B742F"/>
    <w:rsid w:val="00830513"/>
    <w:rsid w:val="0084549D"/>
    <w:rsid w:val="008574A4"/>
    <w:rsid w:val="00867E67"/>
    <w:rsid w:val="008A03B8"/>
    <w:rsid w:val="008C5D95"/>
    <w:rsid w:val="009424DF"/>
    <w:rsid w:val="00966DE6"/>
    <w:rsid w:val="009723F9"/>
    <w:rsid w:val="00992DA0"/>
    <w:rsid w:val="009A2700"/>
    <w:rsid w:val="009B5405"/>
    <w:rsid w:val="009C059E"/>
    <w:rsid w:val="009E64CA"/>
    <w:rsid w:val="00A0310A"/>
    <w:rsid w:val="00A22B20"/>
    <w:rsid w:val="00A25099"/>
    <w:rsid w:val="00A803C4"/>
    <w:rsid w:val="00A83B53"/>
    <w:rsid w:val="00A85399"/>
    <w:rsid w:val="00AA63BC"/>
    <w:rsid w:val="00B00F0E"/>
    <w:rsid w:val="00B42E60"/>
    <w:rsid w:val="00B4300B"/>
    <w:rsid w:val="00B549B0"/>
    <w:rsid w:val="00B55818"/>
    <w:rsid w:val="00BC2578"/>
    <w:rsid w:val="00BD7FDC"/>
    <w:rsid w:val="00BE0028"/>
    <w:rsid w:val="00BE6AE2"/>
    <w:rsid w:val="00C56B98"/>
    <w:rsid w:val="00C60FA8"/>
    <w:rsid w:val="00C63ADF"/>
    <w:rsid w:val="00C85D49"/>
    <w:rsid w:val="00CB59A6"/>
    <w:rsid w:val="00CD322A"/>
    <w:rsid w:val="00CE0AA1"/>
    <w:rsid w:val="00D45019"/>
    <w:rsid w:val="00D5070A"/>
    <w:rsid w:val="00D564DF"/>
    <w:rsid w:val="00D849D4"/>
    <w:rsid w:val="00D92B9A"/>
    <w:rsid w:val="00D94648"/>
    <w:rsid w:val="00DA77B4"/>
    <w:rsid w:val="00DC1BCE"/>
    <w:rsid w:val="00DD27C8"/>
    <w:rsid w:val="00DD5938"/>
    <w:rsid w:val="00DE4A8A"/>
    <w:rsid w:val="00DF3067"/>
    <w:rsid w:val="00E072D2"/>
    <w:rsid w:val="00E54693"/>
    <w:rsid w:val="00E56717"/>
    <w:rsid w:val="00E638FC"/>
    <w:rsid w:val="00E948D2"/>
    <w:rsid w:val="00EA09F3"/>
    <w:rsid w:val="00EC59B9"/>
    <w:rsid w:val="00ED5BD1"/>
    <w:rsid w:val="00F3396D"/>
    <w:rsid w:val="00F86461"/>
    <w:rsid w:val="00FA6E49"/>
    <w:rsid w:val="00FB4AF4"/>
    <w:rsid w:val="00FB751E"/>
    <w:rsid w:val="00FC3053"/>
    <w:rsid w:val="00FD25F4"/>
    <w:rsid w:val="00FE2C3A"/>
    <w:rsid w:val="0215276A"/>
    <w:rsid w:val="023C0EA3"/>
    <w:rsid w:val="02B8174A"/>
    <w:rsid w:val="03919E5C"/>
    <w:rsid w:val="0399A211"/>
    <w:rsid w:val="03F5A2D4"/>
    <w:rsid w:val="040B8404"/>
    <w:rsid w:val="053F708E"/>
    <w:rsid w:val="06096DD2"/>
    <w:rsid w:val="06ADE1E2"/>
    <w:rsid w:val="06D928EB"/>
    <w:rsid w:val="0787C21D"/>
    <w:rsid w:val="07ABB20E"/>
    <w:rsid w:val="07E357FA"/>
    <w:rsid w:val="08AF73FD"/>
    <w:rsid w:val="08FBD136"/>
    <w:rsid w:val="0929EAEA"/>
    <w:rsid w:val="09587853"/>
    <w:rsid w:val="09DDC9B6"/>
    <w:rsid w:val="0AC7E3EA"/>
    <w:rsid w:val="0B35E5E7"/>
    <w:rsid w:val="0C298D6D"/>
    <w:rsid w:val="0C4BE138"/>
    <w:rsid w:val="0CCEF83A"/>
    <w:rsid w:val="0CF39602"/>
    <w:rsid w:val="0D475B44"/>
    <w:rsid w:val="0D8FC4A2"/>
    <w:rsid w:val="0D9C0F9E"/>
    <w:rsid w:val="0ECF45DA"/>
    <w:rsid w:val="0EEB3FF5"/>
    <w:rsid w:val="0F0AB114"/>
    <w:rsid w:val="0F132864"/>
    <w:rsid w:val="0F3C9AC4"/>
    <w:rsid w:val="0FAA250A"/>
    <w:rsid w:val="1019F431"/>
    <w:rsid w:val="105F79D8"/>
    <w:rsid w:val="10AEE4A1"/>
    <w:rsid w:val="10D83777"/>
    <w:rsid w:val="11822659"/>
    <w:rsid w:val="1188C265"/>
    <w:rsid w:val="12383E16"/>
    <w:rsid w:val="12446F50"/>
    <w:rsid w:val="140C5BCC"/>
    <w:rsid w:val="144EDF50"/>
    <w:rsid w:val="14885E2F"/>
    <w:rsid w:val="15DFD3CB"/>
    <w:rsid w:val="16075412"/>
    <w:rsid w:val="16417EF9"/>
    <w:rsid w:val="16BB34FC"/>
    <w:rsid w:val="16C2FB30"/>
    <w:rsid w:val="17694D2B"/>
    <w:rsid w:val="179508F4"/>
    <w:rsid w:val="18968F13"/>
    <w:rsid w:val="18DCF928"/>
    <w:rsid w:val="1977231D"/>
    <w:rsid w:val="1A3C9EB7"/>
    <w:rsid w:val="1A9A3B0B"/>
    <w:rsid w:val="1BAD6557"/>
    <w:rsid w:val="1C35A392"/>
    <w:rsid w:val="1C4C3DA5"/>
    <w:rsid w:val="1D9E4507"/>
    <w:rsid w:val="1E394123"/>
    <w:rsid w:val="1E475B1D"/>
    <w:rsid w:val="1E74E675"/>
    <w:rsid w:val="1F2080D7"/>
    <w:rsid w:val="2017108F"/>
    <w:rsid w:val="205280CC"/>
    <w:rsid w:val="2095D6D2"/>
    <w:rsid w:val="20AEF924"/>
    <w:rsid w:val="20F67465"/>
    <w:rsid w:val="213CAAD1"/>
    <w:rsid w:val="21C11911"/>
    <w:rsid w:val="22356447"/>
    <w:rsid w:val="238A2B76"/>
    <w:rsid w:val="247E1D8D"/>
    <w:rsid w:val="2500EED0"/>
    <w:rsid w:val="25053121"/>
    <w:rsid w:val="2585A32E"/>
    <w:rsid w:val="25D527DC"/>
    <w:rsid w:val="25E38377"/>
    <w:rsid w:val="2617021F"/>
    <w:rsid w:val="262C54DF"/>
    <w:rsid w:val="26697703"/>
    <w:rsid w:val="26D41AA5"/>
    <w:rsid w:val="27EA06AA"/>
    <w:rsid w:val="282364F5"/>
    <w:rsid w:val="28953B6B"/>
    <w:rsid w:val="28BEC803"/>
    <w:rsid w:val="28E45449"/>
    <w:rsid w:val="29C762B1"/>
    <w:rsid w:val="29EC718D"/>
    <w:rsid w:val="2A306B94"/>
    <w:rsid w:val="2B2945A0"/>
    <w:rsid w:val="2B3E4633"/>
    <w:rsid w:val="2B57643A"/>
    <w:rsid w:val="2BEFA14E"/>
    <w:rsid w:val="2C18D819"/>
    <w:rsid w:val="2C1BE1F6"/>
    <w:rsid w:val="2C599DE8"/>
    <w:rsid w:val="2DE0AF6A"/>
    <w:rsid w:val="2E562651"/>
    <w:rsid w:val="2E5F65D7"/>
    <w:rsid w:val="30B47DE8"/>
    <w:rsid w:val="30F681A1"/>
    <w:rsid w:val="31D3F39D"/>
    <w:rsid w:val="31F6F9A2"/>
    <w:rsid w:val="3218F76F"/>
    <w:rsid w:val="32388C57"/>
    <w:rsid w:val="3269AF89"/>
    <w:rsid w:val="327D95C1"/>
    <w:rsid w:val="32E07671"/>
    <w:rsid w:val="3376898F"/>
    <w:rsid w:val="355317A6"/>
    <w:rsid w:val="35EF6574"/>
    <w:rsid w:val="3666894B"/>
    <w:rsid w:val="36C123C8"/>
    <w:rsid w:val="37FC11BE"/>
    <w:rsid w:val="380D8FF1"/>
    <w:rsid w:val="38DF27E7"/>
    <w:rsid w:val="38FEBDEB"/>
    <w:rsid w:val="39D1F679"/>
    <w:rsid w:val="3A2C6B95"/>
    <w:rsid w:val="3B37E6B2"/>
    <w:rsid w:val="3BAB7E7B"/>
    <w:rsid w:val="3BE650AB"/>
    <w:rsid w:val="3C8CEDEB"/>
    <w:rsid w:val="3CE0B02F"/>
    <w:rsid w:val="3D1E6529"/>
    <w:rsid w:val="3D2771CC"/>
    <w:rsid w:val="3D277CB9"/>
    <w:rsid w:val="3D795D15"/>
    <w:rsid w:val="3DBB944B"/>
    <w:rsid w:val="3DE25D53"/>
    <w:rsid w:val="3E2BE80D"/>
    <w:rsid w:val="3E6C2A64"/>
    <w:rsid w:val="3E9DF160"/>
    <w:rsid w:val="3F2C2B07"/>
    <w:rsid w:val="3FEC1D8F"/>
    <w:rsid w:val="403EC4E3"/>
    <w:rsid w:val="40632837"/>
    <w:rsid w:val="40E1D4FA"/>
    <w:rsid w:val="42A7435E"/>
    <w:rsid w:val="432B406D"/>
    <w:rsid w:val="439E1563"/>
    <w:rsid w:val="446568AC"/>
    <w:rsid w:val="4507F8ED"/>
    <w:rsid w:val="452EDC06"/>
    <w:rsid w:val="4546979B"/>
    <w:rsid w:val="45CB7922"/>
    <w:rsid w:val="472B149F"/>
    <w:rsid w:val="4787D78F"/>
    <w:rsid w:val="485D0FBE"/>
    <w:rsid w:val="488B9CE7"/>
    <w:rsid w:val="489786A6"/>
    <w:rsid w:val="48BAF538"/>
    <w:rsid w:val="48C9A016"/>
    <w:rsid w:val="48E7C788"/>
    <w:rsid w:val="49136FD9"/>
    <w:rsid w:val="49A4DAB8"/>
    <w:rsid w:val="4A1F8E7C"/>
    <w:rsid w:val="4A996D21"/>
    <w:rsid w:val="4AF45E0B"/>
    <w:rsid w:val="4B54ADA2"/>
    <w:rsid w:val="4BA023ED"/>
    <w:rsid w:val="4BF65E65"/>
    <w:rsid w:val="4C955C62"/>
    <w:rsid w:val="4CA2C4DF"/>
    <w:rsid w:val="4D86C1D1"/>
    <w:rsid w:val="4D89E46D"/>
    <w:rsid w:val="4E70B271"/>
    <w:rsid w:val="4FD4260E"/>
    <w:rsid w:val="51701BDA"/>
    <w:rsid w:val="51703810"/>
    <w:rsid w:val="51D5EE7E"/>
    <w:rsid w:val="51F42071"/>
    <w:rsid w:val="5224A8EA"/>
    <w:rsid w:val="5239CA71"/>
    <w:rsid w:val="52638E1D"/>
    <w:rsid w:val="52D72613"/>
    <w:rsid w:val="535F99C5"/>
    <w:rsid w:val="53942B01"/>
    <w:rsid w:val="54506736"/>
    <w:rsid w:val="55939D20"/>
    <w:rsid w:val="55AE90D5"/>
    <w:rsid w:val="55AED5DE"/>
    <w:rsid w:val="5619BFC5"/>
    <w:rsid w:val="56EF17CA"/>
    <w:rsid w:val="57AF1D17"/>
    <w:rsid w:val="581F1058"/>
    <w:rsid w:val="587A89AA"/>
    <w:rsid w:val="5894C9BD"/>
    <w:rsid w:val="591E751A"/>
    <w:rsid w:val="5AB19C12"/>
    <w:rsid w:val="5AD30B09"/>
    <w:rsid w:val="5B2D6F14"/>
    <w:rsid w:val="5B3787A9"/>
    <w:rsid w:val="5B4A721E"/>
    <w:rsid w:val="5B973FBB"/>
    <w:rsid w:val="5B9EC5EE"/>
    <w:rsid w:val="5C1A8A36"/>
    <w:rsid w:val="5C6CBCF5"/>
    <w:rsid w:val="5CC7301C"/>
    <w:rsid w:val="5D1C29D3"/>
    <w:rsid w:val="5D4B8DCB"/>
    <w:rsid w:val="5D557A53"/>
    <w:rsid w:val="5ED87E35"/>
    <w:rsid w:val="5FB93E3E"/>
    <w:rsid w:val="60699235"/>
    <w:rsid w:val="60C42FC7"/>
    <w:rsid w:val="60D1363B"/>
    <w:rsid w:val="6134D3F3"/>
    <w:rsid w:val="618EF560"/>
    <w:rsid w:val="61D6C77C"/>
    <w:rsid w:val="6252589E"/>
    <w:rsid w:val="6270805A"/>
    <w:rsid w:val="62E8022F"/>
    <w:rsid w:val="62F52837"/>
    <w:rsid w:val="63C3A8C6"/>
    <w:rsid w:val="646B7C6A"/>
    <w:rsid w:val="6504E102"/>
    <w:rsid w:val="6553F6CC"/>
    <w:rsid w:val="65DD6E54"/>
    <w:rsid w:val="65DE6E4D"/>
    <w:rsid w:val="663C9807"/>
    <w:rsid w:val="66C15A8A"/>
    <w:rsid w:val="67137761"/>
    <w:rsid w:val="67424ED5"/>
    <w:rsid w:val="682D8AC8"/>
    <w:rsid w:val="68E3CF5C"/>
    <w:rsid w:val="68F86A51"/>
    <w:rsid w:val="6A381053"/>
    <w:rsid w:val="6B352109"/>
    <w:rsid w:val="6B61A70D"/>
    <w:rsid w:val="6C24A75D"/>
    <w:rsid w:val="6D21DC00"/>
    <w:rsid w:val="6E4C4835"/>
    <w:rsid w:val="71317FA6"/>
    <w:rsid w:val="71EDDBF5"/>
    <w:rsid w:val="7285AC22"/>
    <w:rsid w:val="729E289B"/>
    <w:rsid w:val="72F8831A"/>
    <w:rsid w:val="735BED5F"/>
    <w:rsid w:val="735EDC9A"/>
    <w:rsid w:val="73ED33E7"/>
    <w:rsid w:val="740319EA"/>
    <w:rsid w:val="748CC347"/>
    <w:rsid w:val="74A03907"/>
    <w:rsid w:val="74B8F4C4"/>
    <w:rsid w:val="74DB59E7"/>
    <w:rsid w:val="74DD3567"/>
    <w:rsid w:val="74F99756"/>
    <w:rsid w:val="752573AA"/>
    <w:rsid w:val="75354618"/>
    <w:rsid w:val="7559DF24"/>
    <w:rsid w:val="7571109D"/>
    <w:rsid w:val="75CABCEB"/>
    <w:rsid w:val="75DCFF18"/>
    <w:rsid w:val="768D6B20"/>
    <w:rsid w:val="7719FA7D"/>
    <w:rsid w:val="779CB369"/>
    <w:rsid w:val="779E30EE"/>
    <w:rsid w:val="78EF435C"/>
    <w:rsid w:val="79B9B8EB"/>
    <w:rsid w:val="7A499C65"/>
    <w:rsid w:val="7A5BBB58"/>
    <w:rsid w:val="7AA39BE5"/>
    <w:rsid w:val="7B1D53C8"/>
    <w:rsid w:val="7BB4C2C0"/>
    <w:rsid w:val="7C069265"/>
    <w:rsid w:val="7C99AF45"/>
    <w:rsid w:val="7D6C8315"/>
    <w:rsid w:val="7DB83A86"/>
    <w:rsid w:val="7E618C43"/>
    <w:rsid w:val="7EF2764A"/>
    <w:rsid w:val="7F598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ED6534"/>
  <w15:docId w15:val="{2712FD84-3C54-4765-B18F-4FE91802B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F7B64"/>
    <w:pPr>
      <w:spacing w:after="0" w:line="240" w:lineRule="auto"/>
    </w:pPr>
    <w:rPr>
      <w:rFonts w:ascii="Times New Roman" w:eastAsiaTheme="minorEastAsia" w:hAnsi="Times New Roman" w:cs="Times New Roman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F306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FA6E49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FA6E49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3051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3051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30513"/>
    <w:rPr>
      <w:rFonts w:ascii="Times New Roman" w:eastAsiaTheme="minorEastAsia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3051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30513"/>
    <w:rPr>
      <w:rFonts w:ascii="Times New Roman" w:eastAsiaTheme="minorEastAsia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3051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0513"/>
    <w:rPr>
      <w:rFonts w:ascii="Segoe UI" w:eastAsiaTheme="minorEastAsia" w:hAnsi="Segoe UI" w:cs="Segoe UI"/>
      <w:sz w:val="18"/>
      <w:szCs w:val="18"/>
      <w:lang w:eastAsia="pl-PL"/>
    </w:rPr>
  </w:style>
  <w:style w:type="paragraph" w:customStyle="1" w:styleId="Default">
    <w:name w:val="Default"/>
    <w:rsid w:val="00830513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92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9ed3eb66a7164295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1bacec72caf44428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2276395AB4214889DCC2CB3F0E0D10" ma:contentTypeVersion="5" ma:contentTypeDescription="Utwórz nowy dokument." ma:contentTypeScope="" ma:versionID="f5618bc8e87464bede2b1c45db2cea29">
  <xsd:schema xmlns:xsd="http://www.w3.org/2001/XMLSchema" xmlns:xs="http://www.w3.org/2001/XMLSchema" xmlns:p="http://schemas.microsoft.com/office/2006/metadata/properties" xmlns:ns2="540b0e71-38f5-4c1c-a933-30d241c26f83" xmlns:ns3="6e203b43-8c10-4c42-ab26-f699a314c137" targetNamespace="http://schemas.microsoft.com/office/2006/metadata/properties" ma:root="true" ma:fieldsID="77455ab43f78985686d14494931b7ea5" ns2:_="" ns3:_="">
    <xsd:import namespace="540b0e71-38f5-4c1c-a933-30d241c26f83"/>
    <xsd:import namespace="6e203b43-8c10-4c42-ab26-f699a314c1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b0e71-38f5-4c1c-a933-30d241c26f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203b43-8c10-4c42-ab26-f699a314c13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B0B94E-34B6-4748-BB3B-48DB916F75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82921AA-3E92-4301-A953-07DB05AE04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b0e71-38f5-4c1c-a933-30d241c26f83"/>
    <ds:schemaRef ds:uri="6e203b43-8c10-4c42-ab26-f699a314c1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C7EAA1-06F0-4E62-9F18-BD6ABA9A431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73E047-7D6C-4E54-A8C7-C3491660A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8</Words>
  <Characters>167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afał Smereka</cp:lastModifiedBy>
  <cp:revision>5</cp:revision>
  <cp:lastPrinted>2020-09-25T15:33:00Z</cp:lastPrinted>
  <dcterms:created xsi:type="dcterms:W3CDTF">2020-09-30T10:25:00Z</dcterms:created>
  <dcterms:modified xsi:type="dcterms:W3CDTF">2021-05-25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2276395AB4214889DCC2CB3F0E0D10</vt:lpwstr>
  </property>
</Properties>
</file>